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Луцкая Алиса 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3023732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3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78281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406029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3868927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5574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561817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9521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Луцкая Алиса Витальевна</dc:creator>
  <dc:language>ru-RU</dc:language>
  <cp:keywords/>
  <dcterms:created xsi:type="dcterms:W3CDTF">2025-03-04T10:38:45Z</dcterms:created>
  <dcterms:modified xsi:type="dcterms:W3CDTF">2025-03-04T10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